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1976" w14:textId="319BE541" w:rsidR="00573D98" w:rsidRPr="00FC3F14" w:rsidRDefault="00956E55" w:rsidP="00FC3F14">
      <w:pPr>
        <w:pStyle w:val="Heading1"/>
      </w:pPr>
      <w:r>
        <w:t>Powering the Regions Fund – Safeguard Transformation Stream Round 1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E2748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E2748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E2748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787952D2"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956E55">
        <w:t>Powering the Regions Fund – Safeguard Transformation Stream Round 1</w:t>
      </w:r>
      <w:r w:rsidR="00CB6246">
        <w:t xml:space="preserve"> 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proofErr w:type="gramStart"/>
      <w:r w:rsidRPr="00355F28">
        <w:t>On the basis of</w:t>
      </w:r>
      <w:proofErr w:type="gramEnd"/>
      <w:r w:rsidRPr="00355F28">
        <w:t xml:space="preserve">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550A6408" w:rsidR="006F6FCF" w:rsidRPr="003F7D5A" w:rsidRDefault="00EE2748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810749">
    <w:abstractNumId w:val="9"/>
  </w:num>
  <w:num w:numId="2" w16cid:durableId="430206136">
    <w:abstractNumId w:val="7"/>
  </w:num>
  <w:num w:numId="3" w16cid:durableId="275870474">
    <w:abstractNumId w:val="6"/>
  </w:num>
  <w:num w:numId="4" w16cid:durableId="2033416216">
    <w:abstractNumId w:val="5"/>
  </w:num>
  <w:num w:numId="5" w16cid:durableId="868103639">
    <w:abstractNumId w:val="4"/>
  </w:num>
  <w:num w:numId="6" w16cid:durableId="77950472">
    <w:abstractNumId w:val="8"/>
  </w:num>
  <w:num w:numId="7" w16cid:durableId="1059792369">
    <w:abstractNumId w:val="3"/>
  </w:num>
  <w:num w:numId="8" w16cid:durableId="269973325">
    <w:abstractNumId w:val="2"/>
  </w:num>
  <w:num w:numId="9" w16cid:durableId="1983192586">
    <w:abstractNumId w:val="1"/>
  </w:num>
  <w:num w:numId="10" w16cid:durableId="61295934">
    <w:abstractNumId w:val="0"/>
  </w:num>
  <w:num w:numId="11" w16cid:durableId="11542215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2F27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56E55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26AF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4a777a70-2aa9-481e-a746-cca47d761c8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786</Value>
      <Value>36882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ant's Declaration</TermName>
          <TermId xmlns="http://schemas.microsoft.com/office/infopath/2007/PartnerControls">26a9db21-0280-4b41-b3f1-e855137d0888</TermId>
        </TermInfo>
      </Terms>
    </adb9bed2e36e4a93af574aeb444da63e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E78710-EE18-412C-A015-20FB94DF5D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schemas.microsoft.com/sharepoint/v4"/>
    <ds:schemaRef ds:uri="2a251b7e-61e4-4816-a71f-b295a9ad20fb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4</Words>
  <Characters>1108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LinksUpToDate>false</LinksUpToDate>
  <CharactersWithSpaces>13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Printed>2023-08-31T01:58:00Z</cp:lastPrinted>
  <dcterms:created xsi:type="dcterms:W3CDTF">2023-08-31T01:42:00Z</dcterms:created>
  <dcterms:modified xsi:type="dcterms:W3CDTF">2023-08-31T0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